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F0CEA2" w14:textId="77777777" w:rsidR="00505672" w:rsidRDefault="00505672"/>
    <w:sectPr w:rsidR="0050567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wMrMwNjAxtjAytTRX0lEKTi0uzszPAykwrAUA0Mf/aywAAAA="/>
  </w:docVars>
  <w:rsids>
    <w:rsidRoot w:val="007E5C3E"/>
    <w:rsid w:val="00505672"/>
    <w:rsid w:val="007E5C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DFC043"/>
  <w15:chartTrackingRefBased/>
  <w15:docId w15:val="{DA5FC4A5-84DC-4D67-BCBB-80DC39DFD2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th Reddy</dc:creator>
  <cp:keywords/>
  <dc:description/>
  <cp:lastModifiedBy>Parth Reddy</cp:lastModifiedBy>
  <cp:revision>1</cp:revision>
  <dcterms:created xsi:type="dcterms:W3CDTF">2022-01-30T14:33:00Z</dcterms:created>
  <dcterms:modified xsi:type="dcterms:W3CDTF">2022-01-30T14:34:00Z</dcterms:modified>
</cp:coreProperties>
</file>